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9A6A0F" w14:textId="77777777" w:rsidR="003726FB" w:rsidRDefault="00000000">
      <w:pPr>
        <w:pStyle w:val="Title"/>
      </w:pPr>
      <w:r>
        <w:t>BR02 20/11/2024</w:t>
      </w:r>
    </w:p>
    <w:p w14:paraId="7FE38375" w14:textId="77777777" w:rsidR="003726FB" w:rsidRDefault="00000000">
      <w:pPr>
        <w:pStyle w:val="Date"/>
      </w:pPr>
      <w:r>
        <w:t>2024-12-16</w:t>
      </w:r>
    </w:p>
    <w:p w14:paraId="563720AE" w14:textId="77777777" w:rsidR="003726FB" w:rsidRDefault="00000000">
      <w:pPr>
        <w:pStyle w:val="Heading2"/>
      </w:pPr>
      <w:bookmarkStart w:id="0" w:name="explorative-by-groups"/>
      <w:r>
        <w:t>Explorative by groups</w:t>
      </w:r>
    </w:p>
    <w:p w14:paraId="578BEAD2" w14:textId="658D07A0" w:rsidR="00CF52F5" w:rsidRPr="00780D26" w:rsidRDefault="00000000">
      <w:pPr>
        <w:pStyle w:val="FirstParagraph"/>
        <w:rPr>
          <w:lang w:val="it-IT"/>
        </w:rPr>
      </w:pPr>
      <w:r w:rsidRPr="00780D26">
        <w:rPr>
          <w:lang w:val="it-IT"/>
        </w:rPr>
        <w:t>Corrected BR02, gruppo rosso, seconda simulazione, day 27, 28, Mucche Acquistite 50 -&gt; 11 Corrected BR02, gruppo azzurro, seconda simulazione, day 33, 34, 35 , Mucche Acquisite 16 -&gt; 14</w:t>
      </w:r>
    </w:p>
    <w:p w14:paraId="1BED92BF" w14:textId="6C035976" w:rsidR="003726FB" w:rsidRDefault="00000000">
      <w:pPr>
        <w:pStyle w:val="FirstParagraph"/>
      </w:pPr>
      <w:r>
        <w:t>Corrected BR02, gruppo blu, seconda simulazione, day 35, CCR 520 -&gt; 260</w:t>
      </w:r>
    </w:p>
    <w:p w14:paraId="04237392" w14:textId="77777777" w:rsidR="003726FB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5F1554C5" wp14:editId="5061F443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imulations_script_files/figure-docx/read_data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8E4A15B" wp14:editId="560EF2EE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imulations_script_files/figure-docx/read_data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68A6A42" wp14:editId="571B18A1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simulations_script_files/figure-docx/read_data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8CAA3C" wp14:editId="406BA028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imulations_script_files/figure-docx/read_data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BEBE8A2" wp14:editId="24488158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simulations_script_files/figure-docx/read_data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96D56E" wp14:editId="118682E1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simulations_script_files/figure-docx/read_data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057A1C4" wp14:editId="6CE5C699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simulations_script_files/figure-docx/read_data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600D916" wp14:editId="2995046C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simulations_script_files/figure-docx/read_data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4D77E7F" wp14:editId="6A1CB11D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simulations_script_files/figure-docx/read_data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C3A3B6" wp14:editId="116C78D4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simulations_script_files/figure-docx/read_data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3726FB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D4D9B9" w14:textId="77777777" w:rsidR="00524651" w:rsidRDefault="00524651">
      <w:pPr>
        <w:spacing w:after="0"/>
      </w:pPr>
      <w:r>
        <w:separator/>
      </w:r>
    </w:p>
  </w:endnote>
  <w:endnote w:type="continuationSeparator" w:id="0">
    <w:p w14:paraId="2BEC28D2" w14:textId="77777777" w:rsidR="00524651" w:rsidRDefault="005246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7EF6D3" w14:textId="77777777" w:rsidR="00524651" w:rsidRDefault="00524651">
      <w:r>
        <w:separator/>
      </w:r>
    </w:p>
  </w:footnote>
  <w:footnote w:type="continuationSeparator" w:id="0">
    <w:p w14:paraId="58B15FEA" w14:textId="77777777" w:rsidR="00524651" w:rsidRDefault="005246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90B4BC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361160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726FB"/>
    <w:rsid w:val="003726FB"/>
    <w:rsid w:val="00524651"/>
    <w:rsid w:val="00780D26"/>
    <w:rsid w:val="00825C3B"/>
    <w:rsid w:val="008E7BF3"/>
    <w:rsid w:val="009316B6"/>
    <w:rsid w:val="009379D8"/>
    <w:rsid w:val="00CF52F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DF24FC"/>
  <w15:docId w15:val="{1403EE14-8E02-481F-BBF0-F0B7339B6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6</Pages>
  <Words>47</Words>
  <Characters>27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02 20/11/2024</vt:lpstr>
    </vt:vector>
  </TitlesOfParts>
  <Company/>
  <LinksUpToDate>false</LinksUpToDate>
  <CharactersWithSpaces>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02 20/11/2024</dc:title>
  <dc:creator/>
  <cp:keywords/>
  <cp:lastModifiedBy>ROCCO PAOLILLO</cp:lastModifiedBy>
  <cp:revision>3</cp:revision>
  <dcterms:created xsi:type="dcterms:W3CDTF">2024-12-16T23:10:00Z</dcterms:created>
  <dcterms:modified xsi:type="dcterms:W3CDTF">2024-12-18T0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16</vt:lpwstr>
  </property>
  <property fmtid="{D5CDD505-2E9C-101B-9397-08002B2CF9AE}" pid="3" name="output">
    <vt:lpwstr>word_document</vt:lpwstr>
  </property>
</Properties>
</file>